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7A5BC" w14:textId="2DB04776" w:rsidR="0083122C" w:rsidRPr="0083122C" w:rsidRDefault="0083122C">
      <w:pPr>
        <w:rPr>
          <w:b/>
        </w:rPr>
      </w:pPr>
      <w:r w:rsidRPr="0083122C">
        <w:rPr>
          <w:rFonts w:hint="eastAsia"/>
          <w:b/>
        </w:rPr>
        <w:t>Docker</w:t>
      </w:r>
      <w:r w:rsidRPr="0083122C">
        <w:rPr>
          <w:b/>
        </w:rPr>
        <w:t xml:space="preserve"> </w:t>
      </w:r>
      <w:r w:rsidRPr="0083122C">
        <w:rPr>
          <w:rFonts w:hint="eastAsia"/>
          <w:b/>
        </w:rPr>
        <w:t>Introduction</w:t>
      </w:r>
    </w:p>
    <w:p w14:paraId="5FC45AC5" w14:textId="75D60CF4" w:rsidR="00937F1F" w:rsidRDefault="0083122C" w:rsidP="0083122C">
      <w:pPr>
        <w:pStyle w:val="a3"/>
        <w:numPr>
          <w:ilvl w:val="0"/>
          <w:numId w:val="1"/>
        </w:numPr>
      </w:pPr>
      <w:r w:rsidRPr="0083122C">
        <w:t>docker build -t lab4-</w:t>
      </w:r>
      <w:proofErr w:type="gramStart"/>
      <w:r w:rsidRPr="0083122C">
        <w:t>img:v</w:t>
      </w:r>
      <w:proofErr w:type="gramEnd"/>
      <w:r w:rsidRPr="0083122C">
        <w:t>1 .</w:t>
      </w:r>
    </w:p>
    <w:p w14:paraId="2FBBE26E" w14:textId="37467322" w:rsidR="0083122C" w:rsidRDefault="00B70071" w:rsidP="0083122C">
      <w:r>
        <w:rPr>
          <w:noProof/>
        </w:rPr>
        <w:drawing>
          <wp:inline distT="0" distB="0" distL="0" distR="0" wp14:anchorId="24BBA20A" wp14:editId="2F5C845A">
            <wp:extent cx="5274310" cy="25133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5447" cy="2518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5B122" w14:textId="1BBA1552" w:rsidR="009A614C" w:rsidRDefault="009A614C" w:rsidP="009A614C">
      <w:pPr>
        <w:pStyle w:val="a3"/>
        <w:numPr>
          <w:ilvl w:val="0"/>
          <w:numId w:val="1"/>
        </w:numPr>
      </w:pPr>
      <w:r w:rsidRPr="009A614C">
        <w:t>docker run -d --name=lab4_v1 -p 9090:8080 lab4-</w:t>
      </w:r>
      <w:proofErr w:type="gramStart"/>
      <w:r w:rsidRPr="009A614C">
        <w:t>img:v</w:t>
      </w:r>
      <w:proofErr w:type="gramEnd"/>
      <w:r w:rsidRPr="009A614C">
        <w:t>1</w:t>
      </w:r>
    </w:p>
    <w:p w14:paraId="4CD0A9A7" w14:textId="1E63AF03" w:rsidR="009A614C" w:rsidRDefault="009A614C" w:rsidP="009A614C">
      <w:r w:rsidRPr="009A614C">
        <w:rPr>
          <w:noProof/>
        </w:rPr>
        <w:drawing>
          <wp:inline distT="0" distB="0" distL="0" distR="0" wp14:anchorId="2C458F4E" wp14:editId="62A63C49">
            <wp:extent cx="5274310" cy="219372"/>
            <wp:effectExtent l="0" t="0" r="0" b="9525"/>
            <wp:docPr id="3" name="图片 3" descr="C:\Users\lzy19\AppData\Local\Temp\1602003880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zy19\AppData\Local\Temp\1602003880(1)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9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DCE8B" w14:textId="187D680D" w:rsidR="009A614C" w:rsidRDefault="009A614C" w:rsidP="009A614C"/>
    <w:p w14:paraId="1E0D7458" w14:textId="0DF3EA91" w:rsidR="009A614C" w:rsidRDefault="009A614C" w:rsidP="009A614C">
      <w:r>
        <w:rPr>
          <w:noProof/>
        </w:rPr>
        <w:drawing>
          <wp:inline distT="0" distB="0" distL="0" distR="0" wp14:anchorId="617A6942" wp14:editId="56FC2997">
            <wp:extent cx="5274310" cy="84772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A614C" w:rsidSect="00640F14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966CED"/>
    <w:multiLevelType w:val="hybridMultilevel"/>
    <w:tmpl w:val="B8820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szSzMDOxNDQxMTdV0lEKTi0uzszPAykwrAUAlg1CpywAAAA="/>
  </w:docVars>
  <w:rsids>
    <w:rsidRoot w:val="00DB1310"/>
    <w:rsid w:val="00640F14"/>
    <w:rsid w:val="0083122C"/>
    <w:rsid w:val="00937F1F"/>
    <w:rsid w:val="009A614C"/>
    <w:rsid w:val="00B70071"/>
    <w:rsid w:val="00DB1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051F2"/>
  <w15:chartTrackingRefBased/>
  <w15:docId w15:val="{84BF70D5-63E1-41BA-AACC-E6E87DC1A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312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16</Words>
  <Characters>95</Characters>
  <Application>Microsoft Office Word</Application>
  <DocSecurity>0</DocSecurity>
  <Lines>1</Lines>
  <Paragraphs>1</Paragraphs>
  <ScaleCrop>false</ScaleCrop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yang Lin</dc:creator>
  <cp:keywords/>
  <dc:description/>
  <cp:lastModifiedBy>Ziyang Lin</cp:lastModifiedBy>
  <cp:revision>2</cp:revision>
  <dcterms:created xsi:type="dcterms:W3CDTF">2020-10-06T14:54:00Z</dcterms:created>
  <dcterms:modified xsi:type="dcterms:W3CDTF">2020-10-06T17:15:00Z</dcterms:modified>
</cp:coreProperties>
</file>